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05</w:t>
      </w:r>
      <w:r>
        <w:t xml:space="preserve"> </w:t>
      </w:r>
      <w:r>
        <w:t xml:space="preserve">06:11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8ff84fa7f22b4edc6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05T06:11:58Z</dcterms:created>
  <dcterms:modified xsi:type="dcterms:W3CDTF">2022-08-05T06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05 06:11:51</vt:lpwstr>
  </property>
</Properties>
</file>